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66A28" w14:textId="31665D52" w:rsidR="004000A6" w:rsidRDefault="00CA4BDC">
      <w:hyperlink r:id="rId4" w:history="1">
        <w:r w:rsidRPr="007513A4">
          <w:rPr>
            <w:rStyle w:val="Hyperlink"/>
          </w:rPr>
          <w:t>https://www.webnots.com/download-free-keyboard-key-images-in-black/</w:t>
        </w:r>
      </w:hyperlink>
    </w:p>
    <w:p w14:paraId="555BF292" w14:textId="10ADD8F5" w:rsidR="00CA4BDC" w:rsidRDefault="00CA4BDC">
      <w:r>
        <w:t>I got the keyboard key images for the controls screen</w:t>
      </w:r>
    </w:p>
    <w:sectPr w:rsidR="00CA4B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rcwMTcwMgWxlXSUglOLizPz80AKDGsBhFWLmiwAAAA="/>
  </w:docVars>
  <w:rsids>
    <w:rsidRoot w:val="00CA4BDC"/>
    <w:rsid w:val="00104DFA"/>
    <w:rsid w:val="00CA4BDC"/>
    <w:rsid w:val="00FF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ADD28"/>
  <w15:chartTrackingRefBased/>
  <w15:docId w15:val="{925779F0-2BC3-4A20-8A8E-C42F258B0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4B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B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webnots.com/download-free-keyboard-key-images-in-blac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</Words>
  <Characters>176</Characters>
  <Application>Microsoft Office Word</Application>
  <DocSecurity>0</DocSecurity>
  <Lines>1</Lines>
  <Paragraphs>1</Paragraphs>
  <ScaleCrop>false</ScaleCrop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ton Freitag</dc:creator>
  <cp:keywords/>
  <dc:description/>
  <cp:lastModifiedBy>Keaton Freitag</cp:lastModifiedBy>
  <cp:revision>1</cp:revision>
  <dcterms:created xsi:type="dcterms:W3CDTF">2021-05-04T21:37:00Z</dcterms:created>
  <dcterms:modified xsi:type="dcterms:W3CDTF">2021-05-04T21:38:00Z</dcterms:modified>
</cp:coreProperties>
</file>